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Cover</w:t>
      </w:r>
      <w:r>
        <w:t xml:space="preserve"> </w:t>
      </w:r>
      <w:r>
        <w:t xml:space="preserve">Letter</w:t>
      </w:r>
      <w:r>
        <w:t xml:space="preserve"> </w:t>
      </w:r>
      <w:r>
        <w:t xml:space="preserve">-</w:t>
      </w:r>
      <w:r>
        <w:t xml:space="preserve"> </w:t>
      </w:r>
      <w:r>
        <w:t xml:space="preserve">Mexico</w:t>
      </w:r>
      <w:r>
        <w:t xml:space="preserve"> </w:t>
      </w:r>
      <w:r>
        <w:t xml:space="preserve">Mexico</w:t>
      </w:r>
      <w:r>
        <w:t xml:space="preserve"> </w:t>
      </w:r>
      <w:r>
        <w:t xml:space="preserve">City</w:t>
      </w:r>
    </w:p>
    <w:bookmarkStart w:id="20" w:name="X1382e5b7db6abfd2f2ac31ac5f8eb21e4b1053b"/>
    <w:p>
      <w:pPr>
        <w:pStyle w:val="Heading1"/>
      </w:pPr>
      <w:r>
        <w:t xml:space="preserve">Cover Letter for Midwife Position in Mexico City, Mexico</w:t>
      </w:r>
    </w:p>
    <w:p>
      <w:pPr>
        <w:pStyle w:val="FirstParagraph"/>
      </w:pPr>
      <w:r>
        <w:t xml:space="preserve">Dear [Hiring Manager's Name],</w:t>
      </w:r>
    </w:p>
    <w:p>
      <w:pPr>
        <w:pStyle w:val="BodyText"/>
      </w:pPr>
      <w:r>
        <w:t xml:space="preserve">I am writing to express my enthusiastic interest in the Midwife position at [Organization Name] in Mexico City, Mexico. As a dedicated and experienced midwife with a passion for maternal and newborn health, I am eager to contribute my skills, knowledge, and cultural sensitivity to support the healthcare needs of women and families in this vibrant city. My commitment to compassionate care aligns perfectly with the values of [Organization Name], and I am confident that my professional background will allow me to thrive in this dynamic role.</w:t>
      </w:r>
    </w:p>
    <w:p>
      <w:pPr>
        <w:pStyle w:val="BodyText"/>
      </w:pPr>
      <w:r>
        <w:t xml:space="preserve">As a Midwife, I have always believed that childbirth is not merely a medical event but a deeply personal and transformative experience for women. This philosophy has guided my career in Mexico City, where I have witnessed firsthand the unique challenges and opportunities of providing care in a culturally rich and densely populated urban environment. My work as a midwife has focused on empowering women through education, advocacy, and personalized care, ensuring they feel supported throughout their pregnancy, labor, and postpartum journey. Whether working in public health clinics or private settings, I have consistently prioritized the physical, emotional, and psychological well-being of my patients.</w:t>
      </w:r>
    </w:p>
    <w:p>
      <w:pPr>
        <w:pStyle w:val="BodyText"/>
      </w:pPr>
      <w:r>
        <w:t xml:space="preserve">Mexico City is a city of contrasts—where traditional practices coexist with modern advancements in healthcare. As a Midwife operating in this setting, I have developed expertise in navigating the complexities of Mexico’s healthcare system while respecting the cultural preferences of diverse communities. For example, I have collaborated with local organizations to promote access to prenatal care for underserved populations and provided culturally sensitive education on birth options, breastfeeding, and postnatal care. My ability to communicate effectively in both Spanish and English has enabled me to build trust with patients from varying backgrounds, ensuring that every woman feels heard and valued.</w:t>
      </w:r>
    </w:p>
    <w:p>
      <w:pPr>
        <w:pStyle w:val="BodyText"/>
      </w:pPr>
      <w:r>
        <w:t xml:space="preserve">One of the most rewarding aspects of my work as a Midwife in Mexico City has been the opportunity to contribute to community health initiatives. I have participated in programs aimed at reducing maternal mortality rates and improving neonatal outcomes through education and early intervention. For instance, during my tenure at [Previous Organization], I led workshops on safe birthing practices for expectant mothers in low-income neighborhoods, which resulted in a 20% increase in clinic visits for prenatal care. These experiences have reinforced my belief that midwives play a critical role in shaping the health of future generations.</w:t>
      </w:r>
    </w:p>
    <w:p>
      <w:pPr>
        <w:pStyle w:val="BodyText"/>
      </w:pPr>
      <w:r>
        <w:t xml:space="preserve">What draws me to [Organization Name] is its reputation as a leader in innovative maternal care and its commitment to fostering partnerships with local communities. In Mexico City, where healthcare access can vary widely, I am particularly drawn to your focus on holistic approaches to childbirth. I have always admired the way midwives in this region balance traditional practices with evidence-based care, and I am eager to contribute my own expertise in this area. My background includes training in [specific certifications or programs], which have equipped me with the tools to provide high-quality care while respecting the unique needs of each patient.</w:t>
      </w:r>
    </w:p>
    <w:p>
      <w:pPr>
        <w:pStyle w:val="BodyText"/>
      </w:pPr>
      <w:r>
        <w:t xml:space="preserve">In addition to clinical skills, I bring a strong understanding of the administrative and logistical aspects of midwifery. I am proficient in maintaining detailed medical records, coordinating with multidisciplinary teams, and ensuring compliance with local regulations. My experience working in fast-paced environments has honed my ability to remain calm under pressure and prioritize tasks effectively—qualities that are essential for a Midwife in a city as dynamic as Mexico City. I also have a keen interest in continuous learning, having recently completed [relevant course or certification], which deepened my knowledge of postpartum mental health and infant nutrition.</w:t>
      </w:r>
    </w:p>
    <w:p>
      <w:pPr>
        <w:pStyle w:val="BodyText"/>
      </w:pPr>
      <w:r>
        <w:t xml:space="preserve">Working as a Midwife in Mexico City has taught me the importance of adaptability and resilience. The city’s diverse population requires midwives to be flexible, culturally aware, and deeply empathetic. Whether supporting a first-time mother navigating her pregnancy or assisting a family through an unexpected complication, I approach each situation with professionalism and compassion. My goal is always to create a safe, welcoming environment where women feel empowered to make informed decisions about their health.</w:t>
      </w:r>
    </w:p>
    <w:p>
      <w:pPr>
        <w:pStyle w:val="BodyText"/>
      </w:pPr>
      <w:r>
        <w:t xml:space="preserve">I am particularly excited about the opportunity to work in Mexico City because of its unique blend of historical significance and modern healthcare advancements. The city’s bustling streets, vibrant communities, and rich cultural heritage make it an inspiring place to practice midwifery. I am eager to contribute my skills to a team that shares my passion for improving maternal health outcomes and fostering a sense of trust between caregivers and patients.</w:t>
      </w:r>
    </w:p>
    <w:p>
      <w:pPr>
        <w:pStyle w:val="BodyText"/>
      </w:pPr>
      <w:r>
        <w:t xml:space="preserve">Thank you for considering my application. I would be honored to discuss how my experience as a Midwife can benefit [Organization Name] and the women of Mexico City. Please feel free to contact me at [Your Phone Number] or [Your Email Address] at your earliest convenience. I look forward to the possibility of contributing to your mission of excellence in maternal c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Cover Letter - Mexico Mexico City</dc:title>
  <dc:creator/>
  <dc:language>en</dc:language>
  <cp:keywords/>
  <dcterms:created xsi:type="dcterms:W3CDTF">2026-07-24T01:17:58Z</dcterms:created>
  <dcterms:modified xsi:type="dcterms:W3CDTF">2026-07-24T01:17:58Z</dcterms:modified>
</cp:coreProperties>
</file>

<file path=docProps/custom.xml><?xml version="1.0" encoding="utf-8"?>
<Properties xmlns="http://schemas.openxmlformats.org/officeDocument/2006/custom-properties" xmlns:vt="http://schemas.openxmlformats.org/officeDocument/2006/docPropsVTypes"/>
</file>